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olice</w:t>
      </w:r>
      <w:r>
        <w:t xml:space="preserve"> </w:t>
      </w:r>
      <w:r>
        <w:t xml:space="preserve">Officer</w:t>
      </w:r>
      <w:r>
        <w:t xml:space="preserve"> </w:t>
      </w:r>
      <w:r>
        <w:t xml:space="preserve">Position</w:t>
      </w:r>
    </w:p>
    <w:p>
      <w:pPr>
        <w:pStyle w:val="FirstParagraph"/>
      </w:pPr>
      <w:r>
        <w:t xml:space="preserve">Date: October 26, 2023</w:t>
      </w:r>
    </w:p>
    <w:p>
      <w:pPr>
        <w:pStyle w:val="BodyText"/>
      </w:pPr>
      <w:r>
        <w:t xml:space="preserve">Colombo Police Headquarters</w:t>
      </w:r>
    </w:p>
    <w:p>
      <w:pPr>
        <w:pStyle w:val="BodyText"/>
      </w:pPr>
      <w:r>
        <w:t xml:space="preserve">Police Division, Colombo District</w:t>
      </w:r>
    </w:p>
    <w:p>
      <w:pPr>
        <w:pStyle w:val="BodyText"/>
      </w:pPr>
      <w:r>
        <w:t xml:space="preserve">Sri Lanka Colombo 00100</w:t>
      </w:r>
    </w:p>
    <w:bookmarkStart w:id="20" w:name="X624717c5e1b638ef697bc62ae76f93a74633d68"/>
    <w:p>
      <w:pPr>
        <w:pStyle w:val="Heading1"/>
      </w:pPr>
      <w:r>
        <w:t xml:space="preserve">INTERNATIONAL APPLICATION LETTER FOR POLICE OFFICER INTERNSHIP</w:t>
      </w:r>
    </w:p>
    <w:p>
      <w:pPr>
        <w:pStyle w:val="FirstParagraph"/>
      </w:pPr>
      <w:r>
        <w:t xml:space="preserve">Dear Chief of Police and Selection Committee,</w:t>
      </w:r>
    </w:p>
    <w:p>
      <w:pPr>
        <w:pStyle w:val="BodyText"/>
      </w:pPr>
      <w:r>
        <w:t xml:space="preserve">It is with profound respect for the noble service rendered by Sri Lanka's law enforcement agencies that I submit my formal application for the Police Officer Trainee Internship Program at Colombo Police Headquarters. As a dedicated citizen deeply committed to national security and community welfare, I have long admired the Colombo Police Department's exemplary work in safeguarding our nation's capital during times of both peace and crisis. This Internship Application Letter represents not merely a professional opportunity, but a heartfelt commitment to contribute to Sri Lanka Colombo's safety through disciplined service and compassionate policing.</w:t>
      </w:r>
    </w:p>
    <w:p>
      <w:pPr>
        <w:pStyle w:val="BodyText"/>
      </w:pPr>
      <w:r>
        <w:t xml:space="preserve">Having completed my Bachelor of Social Sciences with Honors in Criminology from the University of Colombo in 2023, I have developed both theoretical understanding and practical awareness of modern policing challenges. My academic curriculum specifically included courses on Sri Lankan Criminal Law (Act No. 18 of 1978), Police Procedures under the Police Ordinance, and Community Policing strategies relevant to urban environments. During my studies, I conducted field research on juvenile delinquency patterns across Colombo's municipal zones, which required direct engagement with local police stations in Borella and Kollupitiya. This exposure revealed to me the intricate balance between strict law enforcement and community trust that defines effective policing in Sri Lanka Colombo.</w:t>
      </w:r>
    </w:p>
    <w:p>
      <w:pPr>
        <w:pStyle w:val="BodyText"/>
      </w:pPr>
      <w:r>
        <w:t xml:space="preserve">My motivation extends beyond academic interest to personal conviction. Growing up near Fort Railway Station, I witnessed firsthand how proactive police-community partnerships transformed high-crime areas into safer neighborhoods through initiatives like the "Colombo Safer Streets" program. This experience instilled in me the understanding that a Police Officer's role transcends apprehension of offenders; it requires empathy, cultural sensitivity across Sri Lanka's diverse communities, and unwavering integrity. I have actively volunteered with Colombo City Council's neighborhood watch programs since 2021, assisting in organizing safety workshops for women and children in Pettah markets—a testament to my commitment to on-ground community engagement.</w:t>
      </w:r>
    </w:p>
    <w:p>
      <w:pPr>
        <w:pStyle w:val="BodyText"/>
      </w:pPr>
      <w:r>
        <w:t xml:space="preserve">As Sri Lanka Colombo continues to evolve as a dynamic global city hosting international events like the Commonwealth Games and growing foreign investment, the demands on its police force have intensified. The internship opportunity presented by your department aligns perfectly with my aspiration to learn from officers who navigate complex scenarios ranging from cybercrime investigations in commercial hubs like Bambalapitiya to managing large-scale public events at Galle Face Green. I am particularly drawn to your department's innovative "Police First Response" training module, which emphasizes rapid deployment and crisis de-escalation—skills I am eager to master under expert supervision.</w:t>
      </w:r>
    </w:p>
    <w:p>
      <w:pPr>
        <w:pStyle w:val="BodyText"/>
      </w:pPr>
      <w:r>
        <w:t xml:space="preserve">My academic achievements reflect my dedication: a 3.8/4.0 GPA in criminology courses, completion of the National Police Cadet Training Program (Level 2), and proficiency in Sinhala, Tamil, and English—all essential for effective communication across Colombo's multilingual populace. I have also maintained rigorous physical fitness through competitive taekwondo (achieving brown belt status) and regular training at the Colombo Sports Complex. These attributes position me to meet the demanding standards of Sri Lankan police service while contributing fresh perspectives on technology-integrated policing.</w:t>
      </w:r>
    </w:p>
    <w:p>
      <w:pPr>
        <w:pStyle w:val="BodyText"/>
      </w:pPr>
      <w:r>
        <w:t xml:space="preserve">I understand that becoming a Police Officer in Sri Lanka Colombo requires more than academic credentials—it demands moral courage and resilience. During my volunteer work with the Emergency Medical Services Colombo, I assisted during the 2022 bus accident at Borella Junction, where I witnessed officers providing immediate aid while maintaining order. This reinforced my belief that true policing serves humanity through both protection and compassion. My application embodies this philosophy: I seek not just to wear a uniform, but to embody the values of service enshrined in our Police Code of Conduct.</w:t>
      </w:r>
    </w:p>
    <w:p>
      <w:pPr>
        <w:pStyle w:val="BodyText"/>
      </w:pPr>
      <w:r>
        <w:t xml:space="preserve">The Colombo Police Department's recent initiatives in digital crime prevention and youth mentorship programs represent exactly the forward-thinking approach I wish to contribute to. Specifically, I am eager to support your department's "Digital Footprint Awareness" campaign targeting social media-fueled crimes—a critical issue affecting Colombo's expanding youth population. My academic background in data analysis would enable me to assist in developing community education materials while learning from officers' field experiences.</w:t>
      </w:r>
    </w:p>
    <w:p>
      <w:pPr>
        <w:pStyle w:val="BodyText"/>
      </w:pPr>
      <w:r>
        <w:t xml:space="preserve">As a citizen of Sri Lanka, I recognize that our nation's security is inseparable from the well-being of its urban centers. Colombo's status as the economic heartland means that policing here impacts national stability, trade, and international reputation. This internship would provide me with irreplaceable insight into how Sri Lankan police balance modern challenges with traditional community values—such as the "Gotu Kola" principle of collective responsibility in neighborhood security.</w:t>
      </w:r>
    </w:p>
    <w:p>
      <w:pPr>
        <w:pStyle w:val="BodyText"/>
      </w:pPr>
      <w:r>
        <w:t xml:space="preserve">I am prepared to commit fully to your rigorous training schedule and welcome the opportunity to serve under experienced officers who have protected Colombo through turbulent times. My references include Professor R. S. Fernando (Head, Department of Criminology, University of Colombo) and Inspector A. M. Perera (Kollupitiya Police Station), both willing to attest to my character and dedication.</w:t>
      </w:r>
    </w:p>
    <w:p>
      <w:pPr>
        <w:pStyle w:val="BodyText"/>
      </w:pPr>
      <w:r>
        <w:t xml:space="preserve">Thank you for considering this Internship Application Letter for a position that represents the highest calling of public service in Sri Lanka Colombo. I have attached my curriculum vitae, academic transcripts, and police background clearance certificate for your review. I welcome the opportunity to discuss how my skills align with your department's needs during an interview at your earliest convenience.</w:t>
      </w:r>
    </w:p>
    <w:p>
      <w:pPr>
        <w:pStyle w:val="BodyText"/>
      </w:pPr>
      <w:r>
        <w:t xml:space="preserve">Respectfully submitted,</w:t>
      </w:r>
    </w:p>
    <w:p>
      <w:pPr>
        <w:pStyle w:val="BodyText"/>
      </w:pPr>
      <w:r>
        <w:rPr>
          <w:bCs/>
          <w:b/>
        </w:rPr>
        <w:t xml:space="preserve">K. S. Perera</w:t>
      </w:r>
    </w:p>
    <w:p>
      <w:pPr>
        <w:pStyle w:val="BodyText"/>
      </w:pPr>
      <w:r>
        <w:t xml:space="preserve">Colombo, Sri Lanka</w:t>
      </w:r>
    </w:p>
    <w:p>
      <w:pPr>
        <w:pStyle w:val="BodyText"/>
      </w:pPr>
      <w:r>
        <w:t xml:space="preserve">Email: k.s.perera@university.lk | Mobile: +94 77 123 4567</w:t>
      </w:r>
    </w:p>
    <w:p>
      <w:pPr>
        <w:pStyle w:val="BodyText"/>
      </w:pPr>
      <w:r>
        <w:t xml:space="preserve">Word Count: 827 words</w:t>
      </w:r>
    </w:p>
    <w:p>
      <w:pPr>
        <w:pStyle w:val="BodyText"/>
      </w:pPr>
      <w:r>
        <w:t xml:space="preserve">Document Title: Internship Application Letter for Police Officer Trainee Position - Colombo Police Department, Sri Lank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olice Officer Position</dc:title>
  <dc:creator/>
  <dc:language>en</dc:language>
  <cp:keywords/>
  <dcterms:created xsi:type="dcterms:W3CDTF">2026-07-23T08:54:27Z</dcterms:created>
  <dcterms:modified xsi:type="dcterms:W3CDTF">2026-07-23T08:54:27Z</dcterms:modified>
</cp:coreProperties>
</file>

<file path=docProps/custom.xml><?xml version="1.0" encoding="utf-8"?>
<Properties xmlns="http://schemas.openxmlformats.org/officeDocument/2006/custom-properties" xmlns:vt="http://schemas.openxmlformats.org/officeDocument/2006/docPropsVTypes"/>
</file>